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FCE1BF" w14:textId="562286C8" w:rsidR="00631998" w:rsidRDefault="00CC6BF1">
      <w:r w:rsidRPr="00CC6BF1">
        <w:t xml:space="preserve">Given an array of integers. Find a peak element in it. An array element is peak if it is NOT smaller than its neighbors. For corner elements, we need to consider only one neighbor. For example, for input array {5, 10, 20, 15}, 20 is the only peak element. For input array {10, 20, 15, 2, 23, 90, 67}, there are two peak elements: 20 and 90. </w:t>
      </w:r>
      <w:r>
        <w:t>The corner elements have only one neighbor.</w:t>
      </w:r>
    </w:p>
    <w:p w14:paraId="059982E6" w14:textId="77777777" w:rsidR="00CC6BF1" w:rsidRDefault="00CC6BF1">
      <w:bookmarkStart w:id="0" w:name="_GoBack"/>
      <w:bookmarkEnd w:id="0"/>
    </w:p>
    <w:sectPr w:rsidR="00CC6B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rW0tDAxNjIyN7RQ0lEKTi0uzszPAykwrAUACK6lDSwAAAA="/>
  </w:docVars>
  <w:rsids>
    <w:rsidRoot w:val="006C2A9B"/>
    <w:rsid w:val="00631998"/>
    <w:rsid w:val="006C2A9B"/>
    <w:rsid w:val="00BA5FDF"/>
    <w:rsid w:val="00CC6B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5FD06"/>
  <w15:chartTrackingRefBased/>
  <w15:docId w15:val="{3D5DB0FD-519D-40BD-BE3E-A98957F58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57</Words>
  <Characters>329</Characters>
  <Application>Microsoft Office Word</Application>
  <DocSecurity>0</DocSecurity>
  <Lines>2</Lines>
  <Paragraphs>1</Paragraphs>
  <ScaleCrop>false</ScaleCrop>
  <Company/>
  <LinksUpToDate>false</LinksUpToDate>
  <CharactersWithSpaces>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Usman Khan</dc:creator>
  <cp:keywords/>
  <dc:description/>
  <cp:lastModifiedBy>Muhammad Usman Khan</cp:lastModifiedBy>
  <cp:revision>2</cp:revision>
  <dcterms:created xsi:type="dcterms:W3CDTF">2019-11-11T08:53:00Z</dcterms:created>
  <dcterms:modified xsi:type="dcterms:W3CDTF">2019-11-11T08:59:00Z</dcterms:modified>
</cp:coreProperties>
</file>